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p>
      <w:pPr>
        <w:pStyle w:val="FirstParagraph"/>
      </w:pPr>
      <w:r>
        <w:rPr>
          <w:bCs/>
          <w:b/>
        </w:rPr>
        <w:t xml:space="preserve">Johnathan D. Perera</w:t>
      </w:r>
    </w:p>
    <w:p>
      <w:pPr>
        <w:pStyle w:val="BodyText"/>
      </w:pPr>
      <w:r>
        <w:t xml:space="preserve">No. 123, Green Street, Colombo 05</w:t>
      </w:r>
    </w:p>
    <w:p>
      <w:pPr>
        <w:pStyle w:val="BodyText"/>
      </w:pPr>
      <w:r>
        <w:t xml:space="preserve">Phone: +94 11 234 5678 | Email: john.dperera@example.com</w:t>
      </w:r>
    </w:p>
    <w:p>
      <w:pPr>
        <w:pStyle w:val="BodyText"/>
      </w:pPr>
      <w:r>
        <w:t xml:space="preserve">April 5, 2024</w:t>
      </w:r>
    </w:p>
    <w:p>
      <w:pPr>
        <w:pStyle w:val="BodyText"/>
      </w:pPr>
      <w:r>
        <w:t xml:space="preserve">Human Resources Department</w:t>
      </w:r>
      <w:r>
        <w:br/>
      </w:r>
      <w:r>
        <w:t xml:space="preserve">Lanka Environmental Solutions Pvt. Ltd.</w:t>
      </w:r>
      <w:r>
        <w:br/>
      </w:r>
      <w:r>
        <w:t xml:space="preserve">No. 456, Eco Avenue, Colombo 07</w:t>
      </w:r>
    </w:p>
    <w:p>
      <w:pPr>
        <w:pStyle w:val="BodyText"/>
      </w:pPr>
      <w:r>
        <w:t xml:space="preserve">Dear Hiring Manager,</w:t>
      </w:r>
    </w:p>
    <w:p>
      <w:pPr>
        <w:pStyle w:val="BodyText"/>
      </w:pPr>
      <w:r>
        <w:t xml:space="preserve">I am writing to express my enthusiastic interest in the Environmental Engineer position at Lanka Environmental Solutions Pvt. Ltd., as advertised in Sri Lanka Colombo. With a robust academic background in Environmental Engineering, hands-on experience in sustainable development projects, and a deep commitment to addressing environmental challenges specific to Sri Lanka’s unique ecological and urban landscapes, I am eager to contribute my skills and knowledge to your esteemed organization. This opportunity aligns perfectly with my professional aspirations and passion for fostering environmental stewardship in Sri Lanka Colombo.</w:t>
      </w:r>
    </w:p>
    <w:p>
      <w:pPr>
        <w:pStyle w:val="BodyText"/>
      </w:pPr>
      <w:r>
        <w:t xml:space="preserve">As an Environmental Engineer, I have dedicated my career to bridging the gap between scientific innovation and practical solutions for environmental protection. My academic qualifications include a Master’s Degree in Environmental Engineering from the University of Moratuwa, where I specialized in water resource management and pollution control. During my studies, I conducted research on the impact of urbanization on Colombo’s coastal ecosystems, which deepened my understanding of the region’s environmental complexities. This experience not only honed my technical skills but also instilled in me a profound sense of responsibility to safeguard Sri Lanka’s natural heritage.</w:t>
      </w:r>
    </w:p>
    <w:p>
      <w:pPr>
        <w:pStyle w:val="BodyText"/>
      </w:pPr>
      <w:r>
        <w:t xml:space="preserve">My professional journey has been marked by a focus on sustainable infrastructure and community-driven environmental initiatives. For instance, I served as a Project Engineer at GreenTech Innovations, where I led the design and implementation of a wastewater treatment system for a residential complex in Colombo. This project required balancing technical precision with local regulatory requirements, ensuring compliance with Sri Lanka’s Environmental Act No. 42 of 1980. Additionally, I collaborated with municipal authorities to develop a rainwater harvesting plan for urban areas, addressing the dual challenges of water scarcity and flood mitigation in Colombo’s rapidly expanding neighborhoods.</w:t>
      </w:r>
    </w:p>
    <w:p>
      <w:pPr>
        <w:pStyle w:val="BodyText"/>
      </w:pPr>
      <w:r>
        <w:t xml:space="preserve">One of my most rewarding experiences was working on a coastal pollution control project funded by the United Nations Development Programme (UNDP) in collaboration with Sri Lanka’s Department of Environment. This initiative aimed to reduce plastic waste in the Beira Lake watershed, a critical ecological area near Colombo. My role involved conducting environmental impact assessments, engaging with local communities to promote waste segregation, and designing biodegradable alternatives for single-use plastics. This project underscored the importance of integrating scientific rigor with grassroots engagement—a philosophy I bring to every environmental engineering endeavor.</w:t>
      </w:r>
    </w:p>
    <w:p>
      <w:pPr>
        <w:pStyle w:val="BodyText"/>
      </w:pPr>
      <w:r>
        <w:t xml:space="preserve">Sri Lanka Colombo presents a dynamic and challenging environment for environmental engineers. The city’s rapid urbanization, industrial growth, and vulnerability to climate change necessitate innovative solutions that prioritize sustainability. As an Environmental Engineer, I am particularly drawn to the opportunity to contribute to projects that align with Sri Lanka’s Sustainable Development Goals (SDGs), especially Goal 6 (Clean Water and Sanitation) and Goal 11 (Sustainable Cities and Communities). Colombo’s unique blend of cultural heritage, biodiversity, and modern challenges offers a platform to apply my expertise in ways that create lasting environmental and social impact.</w:t>
      </w:r>
    </w:p>
    <w:p>
      <w:pPr>
        <w:pStyle w:val="BodyText"/>
      </w:pPr>
      <w:r>
        <w:t xml:space="preserve">My technical skills are complemented by a strong foundation in project management, data analysis, and interdisciplinary collaboration. I am proficient in using industry-standard software such as AutoCAD for designing environmental systems, ArcGIS for spatial analysis of ecological data, and SWMM (Storm Water Management Model) for simulating urban drainage systems. Furthermore, I have earned the Professional Engineer Certification (PEC) from the Sri Lanka Engineering Council, which attests to my adherence to ethical and technical standards in the field.</w:t>
      </w:r>
    </w:p>
    <w:p>
      <w:pPr>
        <w:pStyle w:val="BodyText"/>
      </w:pPr>
      <w:r>
        <w:t xml:space="preserve">What sets me apart is my ability to translate complex environmental concepts into actionable strategies that resonate with local stakeholders. In Sri Lanka Colombo, where communities often face the dual pressures of economic development and environmental degradation, I believe that engineering solutions must be culturally sensitive and economically viable. For example, during a recent internship with the Colombo Municipal Council, I developed a cost-effective solid waste management plan that incorporated traditional recycling practices while introducing modern sorting technologies. This approach not only reduced landfill usage by 30% but also empowered local waste collectors to transition into formal roles within the circular economy.</w:t>
      </w:r>
    </w:p>
    <w:p>
      <w:pPr>
        <w:pStyle w:val="BodyText"/>
      </w:pPr>
      <w:r>
        <w:t xml:space="preserve">As an Environmental Engineer, I am deeply committed to fostering a legacy of environmental responsibility in Sri Lanka Colombo. I am particularly interested in exploring opportunities to contribute to green infrastructure projects, such as urban reforestation initiatives, renewable energy integration, and climate-resilient urban planning. My long-term goal is to become a leader in sustainable development practices that align with the country’s vision for a greener future.</w:t>
      </w:r>
    </w:p>
    <w:p>
      <w:pPr>
        <w:pStyle w:val="BodyText"/>
      </w:pPr>
      <w:r>
        <w:t xml:space="preserve">I would be honored to bring my expertise, passion, and dedication to Lanka Environmental Solutions Pvt. Ltd. I am confident that my background in environmental engineering, combined with my hands-on experience in Sri Lanka Colombo, positions me to make meaningful contributions to your team. I would welcome the opportunity to discuss how my skills and experiences align with the needs of your organization.</w:t>
      </w:r>
    </w:p>
    <w:p>
      <w:pPr>
        <w:pStyle w:val="BodyText"/>
      </w:pPr>
      <w:r>
        <w:t xml:space="preserve">Thank you for considering my application. I look forward to the possibility of contributing to your mission of environmental excellence in Sri Lanka Colombo.</w:t>
      </w:r>
    </w:p>
    <w:p>
      <w:pPr>
        <w:pStyle w:val="BodyText"/>
      </w:pPr>
      <w:r>
        <w:t xml:space="preserve">Sincerely,</w:t>
      </w:r>
    </w:p>
    <w:p>
      <w:pPr>
        <w:pStyle w:val="BodyText"/>
      </w:pPr>
      <w:r>
        <w:rPr>
          <w:bCs/>
          <w:b/>
        </w:rPr>
        <w:t xml:space="preserve">Johnathan D. Perera</w:t>
      </w:r>
      <w:r>
        <w:br/>
      </w:r>
      <w:r>
        <w:t xml:space="preserve">Environmental Engineer</w:t>
      </w:r>
      <w:r>
        <w:br/>
      </w:r>
      <w:r>
        <w:t xml:space="preserve">+94 11 234 5678 | john.dperera@example.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3T04:44:09Z</dcterms:created>
  <dcterms:modified xsi:type="dcterms:W3CDTF">2026-07-23T04:44:09Z</dcterms:modified>
</cp:coreProperties>
</file>

<file path=docProps/custom.xml><?xml version="1.0" encoding="utf-8"?>
<Properties xmlns="http://schemas.openxmlformats.org/officeDocument/2006/custom-properties" xmlns:vt="http://schemas.openxmlformats.org/officeDocument/2006/docPropsVTypes"/>
</file>